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1. 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Через emacs пишу код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249931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Через горячие клавиши редактирую программ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966451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96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Открываю нижний фрейм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2035277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0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Открываю 4 фрейма, пользуюсь поиском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793419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5"/>
    <w:bookmarkStart w:id="36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более привычный интерфейс.</w:t>
      </w:r>
    </w:p>
    <w:bookmarkEnd w:id="36"/>
    <w:bookmarkStart w:id="37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ривобоков Юрий Дмитриевич</dc:creator>
  <dc:language>ru-RU</dc:language>
  <cp:keywords/>
  <dcterms:created xsi:type="dcterms:W3CDTF">2025-08-24T14:12:47Z</dcterms:created>
  <dcterms:modified xsi:type="dcterms:W3CDTF">2025-08-24T14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